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60388DFC"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r w:rsidR="00C33610">
        <w:t xml:space="preserve"> </w: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11EE4A20" w:rsidR="0088254E" w:rsidRPr="002F7E51" w:rsidRDefault="0054683E" w:rsidP="0088254E">
            <w:pPr>
              <w:rPr>
                <w:rFonts w:cstheme="minorHAnsi"/>
              </w:rPr>
            </w:pPr>
            <w:r>
              <w:rPr>
                <w:rFonts w:cstheme="minorHAnsi"/>
              </w:rPr>
              <w:t>Principles of Marketing</w:t>
            </w:r>
            <w:r w:rsidR="00B7727B">
              <w:rPr>
                <w:rFonts w:cstheme="minorHAnsi"/>
              </w:rPr>
              <w:t xml:space="preserve">, </w:t>
            </w:r>
            <w:proofErr w:type="gramStart"/>
            <w:r w:rsidR="004E5C5D">
              <w:rPr>
                <w:rFonts w:cstheme="minorHAnsi"/>
              </w:rPr>
              <w:t>Spring</w:t>
            </w:r>
            <w:r w:rsidR="00F61CD8">
              <w:rPr>
                <w:rFonts w:cstheme="minorHAnsi"/>
              </w:rPr>
              <w:t xml:space="preserve"> </w:t>
            </w:r>
            <w:r w:rsidR="00B7727B">
              <w:rPr>
                <w:rFonts w:cstheme="minorHAnsi"/>
              </w:rPr>
              <w:t xml:space="preserve"> 2023</w:t>
            </w:r>
            <w:proofErr w:type="gramEnd"/>
          </w:p>
        </w:tc>
      </w:tr>
    </w:tbl>
    <w:p w14:paraId="5BFB2CA6" w14:textId="3CA40F3E" w:rsidR="00E306C0" w:rsidRDefault="00E306C0" w:rsidP="00B7727B">
      <w:pPr>
        <w:spacing w:before="40" w:after="120"/>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95C4A91" w:rsidR="003336AE" w:rsidRPr="002F7E51" w:rsidRDefault="00356711" w:rsidP="000F3624">
            <w:pPr>
              <w:rPr>
                <w:rFonts w:cstheme="minorHAnsi"/>
              </w:rPr>
            </w:pPr>
            <w:r>
              <w:rPr>
                <w:rFonts w:cstheme="minorHAnsi"/>
              </w:rPr>
              <w:t xml:space="preserve">Wednesday 10:00 </w:t>
            </w:r>
            <w:r w:rsidR="0065158E">
              <w:rPr>
                <w:rFonts w:cstheme="minorHAnsi"/>
              </w:rPr>
              <w:t>–</w:t>
            </w:r>
            <w:r>
              <w:rPr>
                <w:rFonts w:cstheme="minorHAnsi"/>
              </w:rPr>
              <w:t xml:space="preserve"> </w:t>
            </w:r>
            <w:r w:rsidR="0065158E">
              <w:rPr>
                <w:rFonts w:cstheme="minorHAnsi"/>
              </w:rPr>
              <w:t>1:00</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E168243" w:rsidR="001C697E" w:rsidRPr="002F7E51" w:rsidRDefault="001E7BCC"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6B004090" w:rsidR="001D5791" w:rsidRDefault="008522E0" w:rsidP="000F3624">
            <w:pPr>
              <w:rPr>
                <w:rFonts w:cstheme="minorHAnsi"/>
              </w:rPr>
            </w:pPr>
            <w:r>
              <w:rPr>
                <w:rFonts w:cstheme="minorHAnsi"/>
              </w:rPr>
              <w:t>UWSP’s Online Learn</w:t>
            </w:r>
            <w:r w:rsidR="001D5791">
              <w:rPr>
                <w:rFonts w:cstheme="minorHAnsi"/>
              </w:rPr>
              <w:t xml:space="preserve">ing Management System </w:t>
            </w:r>
          </w:p>
          <w:p w14:paraId="44877405" w14:textId="285EE30E" w:rsidR="009A0912" w:rsidRPr="002F7E51" w:rsidRDefault="006D2761" w:rsidP="000F3624">
            <w:pPr>
              <w:rPr>
                <w:rFonts w:cstheme="minorHAnsi"/>
              </w:rPr>
            </w:pPr>
            <w:r>
              <w:rPr>
                <w:rFonts w:cstheme="minorHAnsi"/>
              </w:rPr>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7EA257AB" w:rsidR="003336AE" w:rsidRPr="002F7E51" w:rsidRDefault="0065158E" w:rsidP="000F3624">
            <w:pPr>
              <w:rPr>
                <w:rFonts w:cstheme="minorHAnsi"/>
              </w:rPr>
            </w:pPr>
            <w:r>
              <w:rPr>
                <w:rFonts w:cstheme="minorHAnsi"/>
              </w:rPr>
              <w:t>67</w:t>
            </w:r>
            <w:r w:rsidR="009027FD">
              <w:rPr>
                <w:rFonts w:cstheme="minorHAnsi"/>
              </w:rPr>
              <w:t>% in-person 33%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759461F" w:rsidR="005559AF" w:rsidRPr="002F7E51" w:rsidRDefault="00B21615" w:rsidP="000F3624">
            <w:pPr>
              <w:rPr>
                <w:rFonts w:cstheme="minorHAnsi"/>
              </w:rPr>
            </w:pPr>
            <w:r>
              <w:rPr>
                <w:rFonts w:cstheme="minorHAnsi"/>
              </w:rPr>
              <w:t xml:space="preserve">Attendance </w:t>
            </w:r>
            <w:r w:rsidR="007C30BB">
              <w:rPr>
                <w:rFonts w:cstheme="minorHAnsi"/>
              </w:rPr>
              <w:t>and participation are</w:t>
            </w:r>
            <w:r w:rsidR="00451645">
              <w:rPr>
                <w:rFonts w:cstheme="minorHAnsi"/>
              </w:rPr>
              <w:t xml:space="preserve"> not</w:t>
            </w:r>
            <w:r w:rsidR="007C30BB">
              <w:rPr>
                <w:rFonts w:cstheme="minorHAnsi"/>
              </w:rPr>
              <w:t xml:space="preserve"> a graded component of thi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405BA0A2" w14:textId="5389D005" w:rsidR="007D0B4D" w:rsidRDefault="00C200AF" w:rsidP="000F3624">
            <w:pPr>
              <w:rPr>
                <w:rFonts w:cstheme="minorHAnsi"/>
              </w:rPr>
            </w:pPr>
            <w:r>
              <w:rPr>
                <w:rFonts w:cstheme="minorHAnsi"/>
              </w:rPr>
              <w:t xml:space="preserve">All </w:t>
            </w:r>
            <w:r w:rsidR="00325798">
              <w:rPr>
                <w:rFonts w:cstheme="minorHAnsi"/>
              </w:rPr>
              <w:t xml:space="preserve">written </w:t>
            </w:r>
            <w:r>
              <w:rPr>
                <w:rFonts w:cstheme="minorHAnsi"/>
              </w:rPr>
              <w:t>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w:t>
            </w:r>
            <w:r w:rsidR="00325798">
              <w:rPr>
                <w:rFonts w:cstheme="minorHAnsi"/>
              </w:rPr>
              <w:t>30</w:t>
            </w:r>
            <w:r w:rsidR="00A20FEB">
              <w:rPr>
                <w:rFonts w:cstheme="minorHAnsi"/>
              </w:rPr>
              <w:t xml:space="preserve">% </w:t>
            </w:r>
            <w:r w:rsidR="00857124">
              <w:rPr>
                <w:rFonts w:cstheme="minorHAnsi"/>
              </w:rPr>
              <w:t>per day.</w:t>
            </w:r>
          </w:p>
          <w:p w14:paraId="68FE22E9" w14:textId="209DB87C" w:rsidR="005A7AB2" w:rsidRDefault="005A7AB2" w:rsidP="000F3624">
            <w:pPr>
              <w:rPr>
                <w:rFonts w:cstheme="minorHAnsi"/>
              </w:rPr>
            </w:pPr>
          </w:p>
          <w:p w14:paraId="5DBB30A1" w14:textId="7C4510F1" w:rsidR="005A7AB2" w:rsidRDefault="00D749A9" w:rsidP="000F3624">
            <w:pPr>
              <w:rPr>
                <w:rFonts w:cstheme="minorHAnsi"/>
              </w:rPr>
            </w:pPr>
            <w:r>
              <w:rPr>
                <w:rFonts w:cstheme="minorHAnsi"/>
              </w:rPr>
              <w:t xml:space="preserve">Students are expected to take the exams on the assigned date. </w:t>
            </w:r>
            <w:r w:rsidR="008B3629">
              <w:rPr>
                <w:rFonts w:cstheme="minorHAnsi"/>
              </w:rPr>
              <w:t>The instructor should be notified three days in advance for excused university events such as field trips</w:t>
            </w:r>
            <w:r w:rsidR="005E488B">
              <w:rPr>
                <w:rFonts w:cstheme="minorHAnsi"/>
              </w:rPr>
              <w:t xml:space="preserve"> and participating in a sports event. There will be no make-up if there is not the thre</w:t>
            </w:r>
            <w:r w:rsidR="00EE0102">
              <w:rPr>
                <w:rFonts w:cstheme="minorHAnsi"/>
              </w:rPr>
              <w:t>e-</w:t>
            </w:r>
            <w:r w:rsidR="005E488B">
              <w:rPr>
                <w:rFonts w:cstheme="minorHAnsi"/>
              </w:rPr>
              <w:t xml:space="preserve">day notification. Other reasons for a make-up </w:t>
            </w:r>
            <w:r w:rsidR="00AA6106">
              <w:rPr>
                <w:rFonts w:cstheme="minorHAnsi"/>
              </w:rPr>
              <w:t>must be approved before the exam is administered. Students not showing up for exams will receive a zero.</w:t>
            </w:r>
          </w:p>
          <w:p w14:paraId="15F7BDEE" w14:textId="2BD94F88" w:rsidR="00831CC3" w:rsidRPr="002F7E51" w:rsidRDefault="00831CC3" w:rsidP="000F3624">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 xml:space="preserve">Displaying respect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lastRenderedPageBreak/>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B97A98B" w14:textId="7386A7AA" w:rsidR="001816DD" w:rsidRDefault="001F0E76" w:rsidP="004E3ABB">
            <w:pPr>
              <w:rPr>
                <w:rFonts w:cstheme="minorHAnsi"/>
              </w:rPr>
            </w:pPr>
            <w:r>
              <w:rPr>
                <w:rFonts w:cstheme="minorHAnsi"/>
              </w:rPr>
              <w:t xml:space="preserve">For this course you are required to attend </w:t>
            </w:r>
            <w:r w:rsidR="003D1D59">
              <w:rPr>
                <w:rFonts w:cstheme="minorHAnsi"/>
              </w:rPr>
              <w:t>TWO</w:t>
            </w:r>
            <w:r>
              <w:rPr>
                <w:rFonts w:cstheme="minorHAnsi"/>
              </w:rPr>
              <w:t xml:space="preserve"> probusiness events. </w:t>
            </w:r>
            <w:r w:rsidR="00443396">
              <w:rPr>
                <w:rFonts w:cstheme="minorHAnsi"/>
              </w:rPr>
              <w:t xml:space="preserve">One or both events MUST be before the midsemester cutoff date of March 17. </w:t>
            </w:r>
            <w:r w:rsidR="00E20A7F">
              <w:rPr>
                <w:rFonts w:cstheme="minorHAnsi"/>
              </w:rPr>
              <w:t xml:space="preserve">The second event must be completed before the end of the semester. </w:t>
            </w:r>
            <w:r w:rsidR="004B32BA">
              <w:rPr>
                <w:rFonts w:cstheme="minorHAnsi"/>
              </w:rPr>
              <w:t xml:space="preserve">More information can be found on the probusiness website. </w:t>
            </w:r>
          </w:p>
          <w:p w14:paraId="57FCD0D4" w14:textId="77777777" w:rsidR="001816DD" w:rsidRDefault="001816DD" w:rsidP="004E3ABB">
            <w:pPr>
              <w:rPr>
                <w:rFonts w:cstheme="minorHAnsi"/>
              </w:rPr>
            </w:pPr>
          </w:p>
          <w:p w14:paraId="3C10D955" w14:textId="091FD10F" w:rsidR="006D2BA0" w:rsidRDefault="00000000" w:rsidP="004E3ABB">
            <w:pPr>
              <w:rPr>
                <w:rFonts w:cstheme="minorHAnsi"/>
              </w:rPr>
            </w:pPr>
            <w:hyperlink r:id="rId21" w:history="1">
              <w:r w:rsidR="003D1D59" w:rsidRPr="00816976">
                <w:rPr>
                  <w:rStyle w:val="Hyperlink"/>
                  <w:rFonts w:cstheme="minorHAnsi"/>
                </w:rPr>
                <w:t>www.proevents.uwsp.edu</w:t>
              </w:r>
            </w:hyperlink>
          </w:p>
          <w:p w14:paraId="7C1A5C09" w14:textId="31D771A2" w:rsidR="003D1D59" w:rsidRDefault="003D1D59" w:rsidP="004E3ABB">
            <w:pPr>
              <w:rPr>
                <w:rFonts w:cstheme="minorHAnsi"/>
              </w:rPr>
            </w:pPr>
          </w:p>
          <w:p w14:paraId="312F2EF7" w14:textId="50FF453C" w:rsidR="003D1D59" w:rsidRDefault="003D1D59" w:rsidP="004E3ABB">
            <w:pPr>
              <w:rPr>
                <w:rFonts w:cstheme="minorHAnsi"/>
              </w:rPr>
            </w:pPr>
            <w:r>
              <w:rPr>
                <w:rFonts w:cstheme="minorHAnsi"/>
              </w:rPr>
              <w:t>Note: if you have multiple courses requiring events</w:t>
            </w:r>
            <w:r w:rsidR="00BD2357">
              <w:rPr>
                <w:rFonts w:cstheme="minorHAnsi"/>
              </w:rPr>
              <w:t>, it is your responsibility to make sure you have attended enough events to cover all courses. Your credit will be granted in alpha-numeric order.</w:t>
            </w:r>
            <w:r w:rsidR="00E26E36">
              <w:rPr>
                <w:rFonts w:cstheme="minorHAnsi"/>
              </w:rPr>
              <w:t xml:space="preserve"> Accounting 210 counts before Business 330. Business 340 counts after Business 330. There is no double dipping.</w:t>
            </w:r>
          </w:p>
          <w:p w14:paraId="1FA9666A" w14:textId="03F418E5" w:rsidR="001816DD" w:rsidRDefault="001816DD" w:rsidP="004E3ABB">
            <w:pPr>
              <w:rPr>
                <w:rFonts w:cstheme="minorHAnsi"/>
              </w:rPr>
            </w:pPr>
          </w:p>
          <w:p w14:paraId="466BAEBB" w14:textId="77777777" w:rsidR="001816DD" w:rsidRDefault="001816DD" w:rsidP="004E3ABB">
            <w:pPr>
              <w:rPr>
                <w:rFonts w:cstheme="minorHAnsi"/>
              </w:rPr>
            </w:pPr>
          </w:p>
          <w:p w14:paraId="3786AEAE" w14:textId="6F7D4B16" w:rsidR="004B32BA" w:rsidRDefault="004B32BA" w:rsidP="004E3ABB">
            <w:pPr>
              <w:rPr>
                <w:rFonts w:cstheme="minorHAnsi"/>
              </w:rPr>
            </w:pPr>
          </w:p>
          <w:p w14:paraId="34B67A7D" w14:textId="77777777" w:rsidR="004B32BA" w:rsidRDefault="004B32BA" w:rsidP="004E3ABB">
            <w:pPr>
              <w:rPr>
                <w:rFonts w:cstheme="minorHAnsi"/>
              </w:rPr>
            </w:pPr>
          </w:p>
          <w:p w14:paraId="0BF47A1D" w14:textId="3869878A" w:rsidR="004B32BA" w:rsidRDefault="004B32BA" w:rsidP="004E3ABB">
            <w:pPr>
              <w:rPr>
                <w:rFonts w:cstheme="minorHAnsi"/>
              </w:rPr>
            </w:pPr>
          </w:p>
          <w:p w14:paraId="43817A05" w14:textId="77777777" w:rsidR="004B32BA" w:rsidRDefault="004B32BA" w:rsidP="004E3ABB">
            <w:pPr>
              <w:rPr>
                <w:rFonts w:cstheme="minorHAnsi"/>
              </w:rPr>
            </w:pPr>
          </w:p>
          <w:p w14:paraId="4C5F9CF2" w14:textId="77777777" w:rsidR="004B32BA" w:rsidRDefault="004B32BA" w:rsidP="004E3ABB">
            <w:pPr>
              <w:rPr>
                <w:rFonts w:cstheme="minorHAnsi"/>
              </w:rPr>
            </w:pPr>
          </w:p>
          <w:p w14:paraId="554B9A8D" w14:textId="77777777" w:rsidR="00F9040E" w:rsidRDefault="00F9040E" w:rsidP="004E3ABB">
            <w:pPr>
              <w:rPr>
                <w:rFonts w:cstheme="minorHAnsi"/>
              </w:rPr>
            </w:pPr>
          </w:p>
          <w:p w14:paraId="504E43E9" w14:textId="6C9EE64C" w:rsidR="00824923" w:rsidRPr="002F7E51" w:rsidRDefault="00824923"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00451650" w:rsidR="009446FE" w:rsidRPr="00361651" w:rsidRDefault="00855F4D" w:rsidP="0093323E">
            <w:pPr>
              <w:tabs>
                <w:tab w:val="left" w:pos="-720"/>
              </w:tabs>
              <w:suppressAutoHyphens/>
              <w:spacing w:line="276" w:lineRule="auto"/>
              <w:rPr>
                <w:spacing w:val="-3"/>
                <w:szCs w:val="24"/>
              </w:rPr>
            </w:pPr>
            <w:r>
              <w:rPr>
                <w:spacing w:val="-3"/>
                <w:szCs w:val="24"/>
              </w:rPr>
              <w:t>150</w:t>
            </w:r>
          </w:p>
        </w:tc>
        <w:tc>
          <w:tcPr>
            <w:tcW w:w="1440" w:type="dxa"/>
            <w:tcBorders>
              <w:top w:val="single" w:sz="12" w:space="0" w:color="auto"/>
            </w:tcBorders>
          </w:tcPr>
          <w:p w14:paraId="6068C12F" w14:textId="75ACFC9B"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44CE147" w:rsidR="006D2BA0" w:rsidRPr="002F7E51" w:rsidRDefault="00A5646E" w:rsidP="009446FE">
            <w:pPr>
              <w:rPr>
                <w:rFonts w:cstheme="minorHAnsi"/>
              </w:rPr>
            </w:pPr>
            <w:r>
              <w:rPr>
                <w:rFonts w:cstheme="minorHAnsi"/>
              </w:rPr>
              <w:t>Mini-written assignments. Most will be 15 points</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59FD95E9" w:rsidR="009446FE" w:rsidRPr="00361651" w:rsidRDefault="0093323E" w:rsidP="0093323E">
            <w:pPr>
              <w:tabs>
                <w:tab w:val="left" w:pos="-720"/>
              </w:tabs>
              <w:suppressAutoHyphens/>
              <w:spacing w:line="276" w:lineRule="auto"/>
              <w:rPr>
                <w:spacing w:val="-3"/>
                <w:szCs w:val="24"/>
              </w:rPr>
            </w:pPr>
            <w:r>
              <w:rPr>
                <w:spacing w:val="-3"/>
                <w:szCs w:val="24"/>
              </w:rPr>
              <w:t xml:space="preserve"> </w:t>
            </w:r>
            <w:r w:rsidR="00E4123C">
              <w:rPr>
                <w:spacing w:val="-3"/>
                <w:szCs w:val="24"/>
              </w:rPr>
              <w:t>40</w:t>
            </w:r>
          </w:p>
        </w:tc>
        <w:tc>
          <w:tcPr>
            <w:tcW w:w="1440" w:type="dxa"/>
          </w:tcPr>
          <w:p w14:paraId="60CE72FD" w14:textId="07E4BF29"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26BC8BD1" w:rsidR="009446FE" w:rsidRPr="002F7E51" w:rsidRDefault="0061599F" w:rsidP="009446FE">
            <w:pPr>
              <w:rPr>
                <w:rFonts w:cstheme="minorHAnsi"/>
              </w:rPr>
            </w:pPr>
            <w:r>
              <w:rPr>
                <w:rFonts w:cstheme="minorHAnsi"/>
              </w:rPr>
              <w:t xml:space="preserve">2 probusiness events </w:t>
            </w:r>
            <w:r w:rsidR="00B013E1">
              <w:rPr>
                <w:rFonts w:cstheme="minorHAnsi"/>
              </w:rPr>
              <w:t>(20 points each) Due March 17, May 12</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4E77E3" w:rsidRPr="001C697E" w14:paraId="11556081" w14:textId="77777777" w:rsidTr="009446FE">
        <w:trPr>
          <w:trHeight w:val="252"/>
        </w:trPr>
        <w:tc>
          <w:tcPr>
            <w:tcW w:w="1435" w:type="dxa"/>
          </w:tcPr>
          <w:p w14:paraId="4D42446F" w14:textId="176F8AC3" w:rsidR="004E77E3" w:rsidRDefault="0093323E" w:rsidP="0093323E">
            <w:pPr>
              <w:tabs>
                <w:tab w:val="left" w:pos="-720"/>
              </w:tabs>
              <w:suppressAutoHyphens/>
              <w:spacing w:line="276" w:lineRule="auto"/>
              <w:rPr>
                <w:spacing w:val="-3"/>
                <w:szCs w:val="24"/>
              </w:rPr>
            </w:pPr>
            <w:r>
              <w:rPr>
                <w:spacing w:val="-3"/>
                <w:szCs w:val="24"/>
              </w:rPr>
              <w:t xml:space="preserve"> </w:t>
            </w:r>
            <w:r w:rsidR="004E77E3">
              <w:rPr>
                <w:spacing w:val="-3"/>
                <w:szCs w:val="24"/>
              </w:rPr>
              <w:t>30</w:t>
            </w:r>
          </w:p>
        </w:tc>
        <w:tc>
          <w:tcPr>
            <w:tcW w:w="1440" w:type="dxa"/>
          </w:tcPr>
          <w:p w14:paraId="02482A53" w14:textId="77777777" w:rsidR="004E77E3" w:rsidRPr="00361651" w:rsidRDefault="004E77E3" w:rsidP="004E3ABB">
            <w:pPr>
              <w:tabs>
                <w:tab w:val="left" w:pos="-720"/>
              </w:tabs>
              <w:suppressAutoHyphens/>
              <w:spacing w:line="276" w:lineRule="auto"/>
              <w:jc w:val="right"/>
              <w:rPr>
                <w:spacing w:val="-3"/>
                <w:szCs w:val="24"/>
              </w:rPr>
            </w:pPr>
          </w:p>
        </w:tc>
        <w:tc>
          <w:tcPr>
            <w:tcW w:w="3213" w:type="dxa"/>
          </w:tcPr>
          <w:p w14:paraId="258C5705" w14:textId="65913DCE" w:rsidR="004E77E3" w:rsidRDefault="004E77E3" w:rsidP="009446FE">
            <w:pPr>
              <w:rPr>
                <w:rFonts w:cstheme="minorHAnsi"/>
              </w:rPr>
            </w:pPr>
            <w:r>
              <w:rPr>
                <w:rFonts w:cstheme="minorHAnsi"/>
              </w:rPr>
              <w:t>Term Paper proposal Feb 8</w:t>
            </w:r>
          </w:p>
        </w:tc>
        <w:tc>
          <w:tcPr>
            <w:tcW w:w="1440" w:type="dxa"/>
          </w:tcPr>
          <w:p w14:paraId="13F31C62" w14:textId="77777777" w:rsidR="004E77E3" w:rsidRPr="00B6002E" w:rsidRDefault="004E77E3" w:rsidP="004E3ABB">
            <w:pPr>
              <w:jc w:val="center"/>
            </w:pPr>
          </w:p>
        </w:tc>
        <w:tc>
          <w:tcPr>
            <w:tcW w:w="1440" w:type="dxa"/>
          </w:tcPr>
          <w:p w14:paraId="7094A39B" w14:textId="77777777" w:rsidR="004E77E3" w:rsidRPr="00361651" w:rsidRDefault="004E77E3"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19493764" w:rsidR="009446FE" w:rsidRPr="00361651" w:rsidRDefault="004E77E3" w:rsidP="00E8534B">
            <w:pPr>
              <w:tabs>
                <w:tab w:val="left" w:pos="-720"/>
              </w:tabs>
              <w:suppressAutoHyphens/>
              <w:spacing w:line="276" w:lineRule="auto"/>
              <w:rPr>
                <w:spacing w:val="-3"/>
                <w:szCs w:val="24"/>
              </w:rPr>
            </w:pPr>
            <w:r>
              <w:rPr>
                <w:spacing w:val="-3"/>
                <w:szCs w:val="24"/>
              </w:rPr>
              <w:t>100</w:t>
            </w:r>
          </w:p>
        </w:tc>
        <w:tc>
          <w:tcPr>
            <w:tcW w:w="1440" w:type="dxa"/>
          </w:tcPr>
          <w:p w14:paraId="1729FE0B" w14:textId="55AF888B"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173D113A" w:rsidR="00BD253D" w:rsidRPr="00B6002E" w:rsidRDefault="004E77E3" w:rsidP="009446FE">
            <w:r>
              <w:t xml:space="preserve">Exam 1 </w:t>
            </w:r>
            <w:r w:rsidR="00D222D6">
              <w:t>Feb 15 Ch 1,3,4,9</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3A19F570" w:rsidR="009446FE" w:rsidRPr="00361651" w:rsidRDefault="0093323E" w:rsidP="00D222D6">
            <w:pPr>
              <w:tabs>
                <w:tab w:val="left" w:pos="-720"/>
              </w:tabs>
              <w:suppressAutoHyphens/>
              <w:spacing w:line="276" w:lineRule="auto"/>
              <w:rPr>
                <w:spacing w:val="-3"/>
                <w:szCs w:val="24"/>
              </w:rPr>
            </w:pPr>
            <w:r>
              <w:rPr>
                <w:spacing w:val="-3"/>
                <w:szCs w:val="24"/>
              </w:rPr>
              <w:t>100</w:t>
            </w:r>
            <w:r w:rsidR="00D222D6">
              <w:rPr>
                <w:spacing w:val="-3"/>
                <w:szCs w:val="24"/>
              </w:rPr>
              <w:t xml:space="preserve">  </w:t>
            </w:r>
          </w:p>
        </w:tc>
        <w:tc>
          <w:tcPr>
            <w:tcW w:w="1440" w:type="dxa"/>
          </w:tcPr>
          <w:p w14:paraId="12D551DD" w14:textId="7A7723B9"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21D14755" w:rsidR="009446FE" w:rsidRPr="00B6002E" w:rsidRDefault="00A14316" w:rsidP="009446FE">
            <w:r>
              <w:t xml:space="preserve">Exam </w:t>
            </w:r>
            <w:r w:rsidR="0093323E">
              <w:t>2</w:t>
            </w:r>
            <w:r w:rsidR="00BC1369">
              <w:t xml:space="preserve"> March 8 </w:t>
            </w:r>
            <w:r w:rsidR="00EA3F8C">
              <w:t>Exam 2 Ch 5,6,7</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0DB029D9" w:rsidR="009446FE" w:rsidRPr="00361651" w:rsidRDefault="00B53BF2" w:rsidP="00B53BF2">
            <w:pPr>
              <w:tabs>
                <w:tab w:val="left" w:pos="-720"/>
              </w:tabs>
              <w:suppressAutoHyphens/>
              <w:spacing w:line="276" w:lineRule="auto"/>
              <w:rPr>
                <w:spacing w:val="-3"/>
                <w:szCs w:val="24"/>
              </w:rPr>
            </w:pPr>
            <w:r>
              <w:rPr>
                <w:spacing w:val="-3"/>
                <w:szCs w:val="24"/>
              </w:rPr>
              <w:t>130</w:t>
            </w:r>
          </w:p>
        </w:tc>
        <w:tc>
          <w:tcPr>
            <w:tcW w:w="1440" w:type="dxa"/>
          </w:tcPr>
          <w:p w14:paraId="434ADD64" w14:textId="06C1667B"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1E17F85C" w:rsidR="00114E20" w:rsidRPr="00B6002E" w:rsidRDefault="00B53BF2" w:rsidP="009446FE">
            <w:r>
              <w:t xml:space="preserve">Term Paper </w:t>
            </w:r>
            <w:r w:rsidR="00C134BC">
              <w:t>March 15</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3B7B98F7" w:rsidR="009446FE" w:rsidRPr="00361651" w:rsidRDefault="00C134BC" w:rsidP="00C134BC">
            <w:pPr>
              <w:tabs>
                <w:tab w:val="left" w:pos="-720"/>
              </w:tabs>
              <w:suppressAutoHyphens/>
              <w:spacing w:line="276" w:lineRule="auto"/>
              <w:rPr>
                <w:spacing w:val="-3"/>
                <w:szCs w:val="24"/>
              </w:rPr>
            </w:pPr>
            <w:r>
              <w:rPr>
                <w:spacing w:val="-3"/>
                <w:szCs w:val="24"/>
              </w:rPr>
              <w:t>100</w:t>
            </w:r>
          </w:p>
        </w:tc>
        <w:tc>
          <w:tcPr>
            <w:tcW w:w="1440" w:type="dxa"/>
          </w:tcPr>
          <w:p w14:paraId="390D2848" w14:textId="6C1FBDA8"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6B6A195" w:rsidR="00D86371" w:rsidRPr="00B6002E" w:rsidRDefault="005860F6" w:rsidP="009446FE">
            <w:r>
              <w:t xml:space="preserve">Exam 3 April 5 </w:t>
            </w:r>
            <w:r w:rsidR="0011588D">
              <w:t>Ch 8,11,12</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2EBFEB53" w:rsidR="009446FE" w:rsidRPr="00361651" w:rsidRDefault="0011588D" w:rsidP="0011588D">
            <w:pPr>
              <w:tabs>
                <w:tab w:val="left" w:pos="-720"/>
              </w:tabs>
              <w:suppressAutoHyphens/>
              <w:spacing w:line="276" w:lineRule="auto"/>
              <w:rPr>
                <w:spacing w:val="-3"/>
                <w:szCs w:val="24"/>
              </w:rPr>
            </w:pPr>
            <w:r>
              <w:rPr>
                <w:spacing w:val="-3"/>
                <w:szCs w:val="24"/>
              </w:rPr>
              <w:t>100</w:t>
            </w:r>
          </w:p>
        </w:tc>
        <w:tc>
          <w:tcPr>
            <w:tcW w:w="1440" w:type="dxa"/>
          </w:tcPr>
          <w:p w14:paraId="7D4968B8" w14:textId="54E1F0AE"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3FCBEB6F" w:rsidR="009446FE" w:rsidRPr="00B6002E" w:rsidRDefault="00106314" w:rsidP="009446FE">
            <w:r>
              <w:t xml:space="preserve">Exam 4 </w:t>
            </w:r>
            <w:r w:rsidR="00A55A50">
              <w:t>April 26</w:t>
            </w:r>
            <w:r w:rsidR="009D3B75">
              <w:t xml:space="preserve"> </w:t>
            </w:r>
            <w:r>
              <w:t>Ch 13,2,14,</w:t>
            </w:r>
            <w:r w:rsidR="00A55A50">
              <w:t>15,16,17</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1F8590E1" w:rsidR="009446FE" w:rsidRPr="00361651" w:rsidRDefault="009D3B75" w:rsidP="009D3B75">
            <w:pPr>
              <w:tabs>
                <w:tab w:val="left" w:pos="-720"/>
              </w:tabs>
              <w:suppressAutoHyphens/>
              <w:spacing w:line="276" w:lineRule="auto"/>
              <w:rPr>
                <w:spacing w:val="-3"/>
                <w:szCs w:val="24"/>
              </w:rPr>
            </w:pPr>
            <w:r>
              <w:rPr>
                <w:spacing w:val="-3"/>
                <w:szCs w:val="24"/>
              </w:rPr>
              <w:t>100</w:t>
            </w: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099B9C0B" w:rsidR="00D71CF3" w:rsidRPr="00B6002E" w:rsidRDefault="009D3B75" w:rsidP="009446FE">
            <w:r>
              <w:t>Final</w:t>
            </w:r>
            <w:r w:rsidR="0066613B">
              <w:t xml:space="preserve"> </w:t>
            </w:r>
            <w:r w:rsidR="005A0CD9">
              <w:t xml:space="preserve">May 16 10:15-12:15 </w:t>
            </w:r>
            <w:r w:rsidR="00115894">
              <w:t xml:space="preserve">Ch 18,19,20 </w:t>
            </w:r>
            <w:r w:rsidR="004B3142">
              <w:t>skip pp.565-570</w:t>
            </w:r>
          </w:p>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4468A4D6"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40E65A3A" w:rsidR="00152754" w:rsidRPr="00B6002E" w:rsidRDefault="00152754"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0E74BFE4" w:rsidR="009446FE" w:rsidRPr="00361651" w:rsidRDefault="00AB50C5" w:rsidP="00AB50C5">
            <w:pPr>
              <w:tabs>
                <w:tab w:val="left" w:pos="-720"/>
              </w:tabs>
              <w:suppressAutoHyphens/>
              <w:spacing w:line="276" w:lineRule="auto"/>
              <w:rPr>
                <w:spacing w:val="-3"/>
                <w:szCs w:val="24"/>
              </w:rPr>
            </w:pPr>
            <w:r>
              <w:rPr>
                <w:spacing w:val="-3"/>
                <w:szCs w:val="24"/>
              </w:rPr>
              <w:t xml:space="preserve">          </w:t>
            </w: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7B32F8" w:rsidR="006220DB" w:rsidRPr="002F7E51" w:rsidRDefault="006220DB"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1B6FEFA" w:rsidR="009446FE" w:rsidRPr="009446FE" w:rsidRDefault="009446FE" w:rsidP="004E3ABB">
            <w:pPr>
              <w:tabs>
                <w:tab w:val="left" w:pos="-720"/>
              </w:tabs>
              <w:suppressAutoHyphens/>
              <w:spacing w:line="276" w:lineRule="auto"/>
              <w:jc w:val="right"/>
              <w:rPr>
                <w:b/>
                <w:bCs/>
                <w:spacing w:val="-3"/>
                <w:szCs w:val="24"/>
              </w:rPr>
            </w:pP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5C8547A" w:rsidR="00C83888" w:rsidRPr="002F7E51" w:rsidRDefault="000867D3" w:rsidP="000F3624">
            <w:pPr>
              <w:rPr>
                <w:rFonts w:cstheme="minorHAnsi"/>
              </w:rPr>
            </w:pPr>
            <w:r>
              <w:rPr>
                <w:rFonts w:cstheme="minorHAnsi"/>
              </w:rPr>
              <w:t>There are five exa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8BBF471" w:rsidR="00C83888" w:rsidRPr="002F7E51" w:rsidRDefault="00152754" w:rsidP="000F3624">
            <w:pPr>
              <w:rPr>
                <w:rFonts w:cstheme="minorHAnsi"/>
              </w:rPr>
            </w:pPr>
            <w:r>
              <w:rPr>
                <w:rFonts w:cstheme="minorHAnsi"/>
              </w:rPr>
              <w:t xml:space="preserve">There are </w:t>
            </w:r>
            <w:r w:rsidR="00ED714F">
              <w:rPr>
                <w:rFonts w:cstheme="minorHAnsi"/>
              </w:rPr>
              <w:t>no</w:t>
            </w:r>
            <w:r>
              <w:rPr>
                <w:rFonts w:cstheme="minorHAnsi"/>
              </w:rPr>
              <w:t xml:space="preserve">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F5A3FE8" w:rsidR="00F44B76" w:rsidRPr="002F7E51" w:rsidRDefault="000867D3" w:rsidP="00AE79DA">
            <w:pPr>
              <w:rPr>
                <w:rFonts w:cstheme="minorHAnsi"/>
              </w:rPr>
            </w:pPr>
            <w:r>
              <w:rPr>
                <w:rFonts w:cstheme="minorHAnsi"/>
              </w:rPr>
              <w:t xml:space="preserve">There is a term paper proposal, term paper, and </w:t>
            </w:r>
            <w:r w:rsidR="00BD704E">
              <w:rPr>
                <w:rFonts w:cstheme="minorHAnsi"/>
              </w:rPr>
              <w:t>approximately 8-10 small papers</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0FEE72A1" w:rsidR="00251A4B" w:rsidRPr="00251A4B" w:rsidRDefault="00251A4B" w:rsidP="00251A4B">
            <w:pPr>
              <w:rPr>
                <w:i/>
                <w:iCs/>
              </w:rPr>
            </w:pPr>
            <w:r w:rsidRPr="00251A4B">
              <w:rPr>
                <w:iCs/>
              </w:rPr>
              <w:t xml:space="preserve">If modifications are required due to a disability, please inform the instructor and contact Disability </w:t>
            </w:r>
            <w:r w:rsidR="00563DE9">
              <w:rPr>
                <w:iCs/>
              </w:rPr>
              <w:t>Services</w:t>
            </w:r>
            <w:r w:rsidRPr="00251A4B">
              <w:rPr>
                <w:iCs/>
              </w:rPr>
              <w:t xml:space="preserve"> to complete an Accommodations Request form.</w:t>
            </w:r>
            <w:r w:rsidRPr="00251A4B">
              <w:rPr>
                <w:rFonts w:cstheme="minorHAnsi"/>
              </w:rPr>
              <w:t xml:space="preserve"> </w:t>
            </w:r>
            <w:r w:rsidR="008A520F">
              <w:rPr>
                <w:rFonts w:cstheme="minorHAnsi"/>
              </w:rPr>
              <w:t>Disability Services</w:t>
            </w:r>
            <w:r w:rsidRPr="00251A4B">
              <w:rPr>
                <w:rFonts w:cstheme="minorHAnsi"/>
              </w:rPr>
              <w:t xml:space="preserve"> </w:t>
            </w:r>
            <w:proofErr w:type="gramStart"/>
            <w:r w:rsidRPr="00251A4B">
              <w:rPr>
                <w:rFonts w:cstheme="minorHAnsi"/>
              </w:rPr>
              <w:t xml:space="preserve">is located </w:t>
            </w:r>
            <w:r w:rsidR="00900084">
              <w:rPr>
                <w:rFonts w:cstheme="minorHAnsi"/>
              </w:rPr>
              <w:t>in</w:t>
            </w:r>
            <w:proofErr w:type="gramEnd"/>
            <w:r w:rsidR="00900084">
              <w:rPr>
                <w:rFonts w:cstheme="minorHAnsi"/>
              </w:rPr>
              <w:t xml:space="preserve"> 108 CCC</w:t>
            </w:r>
            <w:r w:rsidRPr="00251A4B">
              <w:rPr>
                <w:iCs/>
              </w:rPr>
              <w:t>.</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 xml:space="preserve">dents from all diverse backgrounds and perspectives be well-served by this </w:t>
            </w:r>
            <w:r w:rsidRPr="00421685">
              <w:lastRenderedPageBreak/>
              <w:t>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3"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BFE0F" w14:textId="77777777" w:rsidR="00C01B68" w:rsidRDefault="00C01B68" w:rsidP="00C35C23">
      <w:r>
        <w:separator/>
      </w:r>
    </w:p>
  </w:endnote>
  <w:endnote w:type="continuationSeparator" w:id="0">
    <w:p w14:paraId="422C421D" w14:textId="77777777" w:rsidR="00C01B68" w:rsidRDefault="00C01B6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E574421"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33610">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B5886" w14:textId="77777777" w:rsidR="00C01B68" w:rsidRDefault="00C01B68" w:rsidP="00C35C23">
      <w:r>
        <w:separator/>
      </w:r>
    </w:p>
  </w:footnote>
  <w:footnote w:type="continuationSeparator" w:id="0">
    <w:p w14:paraId="451BD085" w14:textId="77777777" w:rsidR="00C01B68" w:rsidRDefault="00C01B6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5669433">
    <w:abstractNumId w:val="1"/>
  </w:num>
  <w:num w:numId="2" w16cid:durableId="155269177">
    <w:abstractNumId w:val="3"/>
  </w:num>
  <w:num w:numId="3" w16cid:durableId="1545562527">
    <w:abstractNumId w:val="7"/>
  </w:num>
  <w:num w:numId="4" w16cid:durableId="811796633">
    <w:abstractNumId w:val="10"/>
  </w:num>
  <w:num w:numId="5" w16cid:durableId="18342993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65389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2778191">
    <w:abstractNumId w:val="7"/>
  </w:num>
  <w:num w:numId="8" w16cid:durableId="939680841">
    <w:abstractNumId w:val="7"/>
  </w:num>
  <w:num w:numId="9" w16cid:durableId="879392068">
    <w:abstractNumId w:val="7"/>
  </w:num>
  <w:num w:numId="10" w16cid:durableId="16989688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980917">
    <w:abstractNumId w:val="7"/>
  </w:num>
  <w:num w:numId="12" w16cid:durableId="16621919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0914797">
    <w:abstractNumId w:val="0"/>
  </w:num>
  <w:num w:numId="14" w16cid:durableId="1054935324">
    <w:abstractNumId w:val="6"/>
  </w:num>
  <w:num w:numId="15" w16cid:durableId="557283323">
    <w:abstractNumId w:val="9"/>
  </w:num>
  <w:num w:numId="16" w16cid:durableId="507065684">
    <w:abstractNumId w:val="4"/>
  </w:num>
  <w:num w:numId="17" w16cid:durableId="1227910827">
    <w:abstractNumId w:val="8"/>
  </w:num>
  <w:num w:numId="18" w16cid:durableId="444233906">
    <w:abstractNumId w:val="5"/>
  </w:num>
  <w:num w:numId="19" w16cid:durableId="2016494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1287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52671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9361773">
    <w:abstractNumId w:val="2"/>
  </w:num>
  <w:num w:numId="23" w16cid:durableId="1353343324">
    <w:abstractNumId w:val="11"/>
  </w:num>
  <w:num w:numId="24" w16cid:durableId="15705771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14584"/>
    <w:rsid w:val="00026CF3"/>
    <w:rsid w:val="00027609"/>
    <w:rsid w:val="00030C1D"/>
    <w:rsid w:val="00043363"/>
    <w:rsid w:val="0005021D"/>
    <w:rsid w:val="000527FB"/>
    <w:rsid w:val="000602CF"/>
    <w:rsid w:val="00065235"/>
    <w:rsid w:val="000664C2"/>
    <w:rsid w:val="00066729"/>
    <w:rsid w:val="00076465"/>
    <w:rsid w:val="000813A9"/>
    <w:rsid w:val="0008447C"/>
    <w:rsid w:val="0008518D"/>
    <w:rsid w:val="000867D3"/>
    <w:rsid w:val="00087256"/>
    <w:rsid w:val="00092A99"/>
    <w:rsid w:val="0009439A"/>
    <w:rsid w:val="000A56B4"/>
    <w:rsid w:val="000A7ED7"/>
    <w:rsid w:val="000C1B6C"/>
    <w:rsid w:val="000C4D9A"/>
    <w:rsid w:val="000D2A14"/>
    <w:rsid w:val="000D2B47"/>
    <w:rsid w:val="000D4552"/>
    <w:rsid w:val="000D7FF3"/>
    <w:rsid w:val="000E5431"/>
    <w:rsid w:val="000F3624"/>
    <w:rsid w:val="00104A5C"/>
    <w:rsid w:val="00106314"/>
    <w:rsid w:val="0011227E"/>
    <w:rsid w:val="00114E20"/>
    <w:rsid w:val="0011588D"/>
    <w:rsid w:val="00115894"/>
    <w:rsid w:val="00120E08"/>
    <w:rsid w:val="00147E6B"/>
    <w:rsid w:val="00152754"/>
    <w:rsid w:val="001560C3"/>
    <w:rsid w:val="00165DEA"/>
    <w:rsid w:val="00166FCF"/>
    <w:rsid w:val="001816DD"/>
    <w:rsid w:val="00182F2D"/>
    <w:rsid w:val="0019611C"/>
    <w:rsid w:val="001A3200"/>
    <w:rsid w:val="001A3414"/>
    <w:rsid w:val="001A7156"/>
    <w:rsid w:val="001C149B"/>
    <w:rsid w:val="001C3407"/>
    <w:rsid w:val="001C697E"/>
    <w:rsid w:val="001D2934"/>
    <w:rsid w:val="001D5791"/>
    <w:rsid w:val="001D624F"/>
    <w:rsid w:val="001E7BCC"/>
    <w:rsid w:val="001F0E76"/>
    <w:rsid w:val="001F4EBC"/>
    <w:rsid w:val="001F53A4"/>
    <w:rsid w:val="001F7957"/>
    <w:rsid w:val="0020107C"/>
    <w:rsid w:val="0020212B"/>
    <w:rsid w:val="002149EA"/>
    <w:rsid w:val="002205F4"/>
    <w:rsid w:val="0023299C"/>
    <w:rsid w:val="00233E54"/>
    <w:rsid w:val="002420AA"/>
    <w:rsid w:val="00247A02"/>
    <w:rsid w:val="0025186B"/>
    <w:rsid w:val="00251A4B"/>
    <w:rsid w:val="00270B1A"/>
    <w:rsid w:val="00271DD3"/>
    <w:rsid w:val="00275568"/>
    <w:rsid w:val="002816FD"/>
    <w:rsid w:val="0028184E"/>
    <w:rsid w:val="002912D1"/>
    <w:rsid w:val="00292DBE"/>
    <w:rsid w:val="002A6AF2"/>
    <w:rsid w:val="002B7BF6"/>
    <w:rsid w:val="002E1ED6"/>
    <w:rsid w:val="002F68B9"/>
    <w:rsid w:val="002F7E51"/>
    <w:rsid w:val="00306352"/>
    <w:rsid w:val="00313578"/>
    <w:rsid w:val="003169E8"/>
    <w:rsid w:val="00325798"/>
    <w:rsid w:val="00330A2C"/>
    <w:rsid w:val="00331F4F"/>
    <w:rsid w:val="003336AE"/>
    <w:rsid w:val="00340A42"/>
    <w:rsid w:val="0034306B"/>
    <w:rsid w:val="003471B4"/>
    <w:rsid w:val="00356711"/>
    <w:rsid w:val="00360D85"/>
    <w:rsid w:val="003647A4"/>
    <w:rsid w:val="00364C64"/>
    <w:rsid w:val="00382E53"/>
    <w:rsid w:val="00383D2D"/>
    <w:rsid w:val="00384E82"/>
    <w:rsid w:val="00391DCC"/>
    <w:rsid w:val="00394035"/>
    <w:rsid w:val="00395D39"/>
    <w:rsid w:val="0039799E"/>
    <w:rsid w:val="003A32EF"/>
    <w:rsid w:val="003A622B"/>
    <w:rsid w:val="003A7C8A"/>
    <w:rsid w:val="003B0436"/>
    <w:rsid w:val="003B591A"/>
    <w:rsid w:val="003C64FE"/>
    <w:rsid w:val="003D1D59"/>
    <w:rsid w:val="003D5F2F"/>
    <w:rsid w:val="003F062B"/>
    <w:rsid w:val="003F1AE1"/>
    <w:rsid w:val="00403683"/>
    <w:rsid w:val="00411F75"/>
    <w:rsid w:val="00420A9B"/>
    <w:rsid w:val="004262B9"/>
    <w:rsid w:val="00435016"/>
    <w:rsid w:val="00443396"/>
    <w:rsid w:val="004500E7"/>
    <w:rsid w:val="00451645"/>
    <w:rsid w:val="00465F35"/>
    <w:rsid w:val="00467B69"/>
    <w:rsid w:val="004706F5"/>
    <w:rsid w:val="004814F8"/>
    <w:rsid w:val="00485BD1"/>
    <w:rsid w:val="004A4070"/>
    <w:rsid w:val="004B3142"/>
    <w:rsid w:val="004B32BA"/>
    <w:rsid w:val="004B3E41"/>
    <w:rsid w:val="004C5501"/>
    <w:rsid w:val="004C791A"/>
    <w:rsid w:val="004D2BFF"/>
    <w:rsid w:val="004D37FC"/>
    <w:rsid w:val="004E3ABB"/>
    <w:rsid w:val="004E5C5D"/>
    <w:rsid w:val="004E77E3"/>
    <w:rsid w:val="00506470"/>
    <w:rsid w:val="0051711E"/>
    <w:rsid w:val="00531608"/>
    <w:rsid w:val="005357A6"/>
    <w:rsid w:val="00543566"/>
    <w:rsid w:val="0054683E"/>
    <w:rsid w:val="00550F9B"/>
    <w:rsid w:val="005545C0"/>
    <w:rsid w:val="005559AF"/>
    <w:rsid w:val="005577E1"/>
    <w:rsid w:val="005578A5"/>
    <w:rsid w:val="005611E8"/>
    <w:rsid w:val="005614E1"/>
    <w:rsid w:val="00561861"/>
    <w:rsid w:val="00563DE9"/>
    <w:rsid w:val="00585930"/>
    <w:rsid w:val="005860F6"/>
    <w:rsid w:val="005946D5"/>
    <w:rsid w:val="005973BF"/>
    <w:rsid w:val="005A0CD9"/>
    <w:rsid w:val="005A32D0"/>
    <w:rsid w:val="005A3D6A"/>
    <w:rsid w:val="005A7292"/>
    <w:rsid w:val="005A7AB2"/>
    <w:rsid w:val="005B42B2"/>
    <w:rsid w:val="005B563D"/>
    <w:rsid w:val="005B5AE2"/>
    <w:rsid w:val="005C48A8"/>
    <w:rsid w:val="005D3215"/>
    <w:rsid w:val="005E20D8"/>
    <w:rsid w:val="005E488B"/>
    <w:rsid w:val="005F0CE6"/>
    <w:rsid w:val="00613451"/>
    <w:rsid w:val="0061599F"/>
    <w:rsid w:val="00615E3A"/>
    <w:rsid w:val="00617E29"/>
    <w:rsid w:val="006220DB"/>
    <w:rsid w:val="006338D9"/>
    <w:rsid w:val="00637563"/>
    <w:rsid w:val="006457A0"/>
    <w:rsid w:val="0064666B"/>
    <w:rsid w:val="0065158E"/>
    <w:rsid w:val="00665B97"/>
    <w:rsid w:val="0066613B"/>
    <w:rsid w:val="0067113A"/>
    <w:rsid w:val="00671C88"/>
    <w:rsid w:val="00680185"/>
    <w:rsid w:val="00690F94"/>
    <w:rsid w:val="006956C5"/>
    <w:rsid w:val="00695857"/>
    <w:rsid w:val="006A3BA9"/>
    <w:rsid w:val="006A3E8E"/>
    <w:rsid w:val="006B6D01"/>
    <w:rsid w:val="006C04D1"/>
    <w:rsid w:val="006C7EAF"/>
    <w:rsid w:val="006D2761"/>
    <w:rsid w:val="006D2BA0"/>
    <w:rsid w:val="006D358F"/>
    <w:rsid w:val="006D4AB9"/>
    <w:rsid w:val="006D6851"/>
    <w:rsid w:val="006E3506"/>
    <w:rsid w:val="007025BC"/>
    <w:rsid w:val="007037A6"/>
    <w:rsid w:val="00706981"/>
    <w:rsid w:val="00707C17"/>
    <w:rsid w:val="00712B19"/>
    <w:rsid w:val="00713B55"/>
    <w:rsid w:val="00723043"/>
    <w:rsid w:val="00726A23"/>
    <w:rsid w:val="00731E75"/>
    <w:rsid w:val="00732381"/>
    <w:rsid w:val="00732699"/>
    <w:rsid w:val="007332FA"/>
    <w:rsid w:val="00735105"/>
    <w:rsid w:val="0074249A"/>
    <w:rsid w:val="00745254"/>
    <w:rsid w:val="00750544"/>
    <w:rsid w:val="007547EF"/>
    <w:rsid w:val="007556D2"/>
    <w:rsid w:val="00772B26"/>
    <w:rsid w:val="007871D6"/>
    <w:rsid w:val="007901A1"/>
    <w:rsid w:val="007979A6"/>
    <w:rsid w:val="007A0550"/>
    <w:rsid w:val="007B7B06"/>
    <w:rsid w:val="007C30BB"/>
    <w:rsid w:val="007D0B4D"/>
    <w:rsid w:val="007D72EF"/>
    <w:rsid w:val="007E3399"/>
    <w:rsid w:val="007E52CB"/>
    <w:rsid w:val="007F5DBA"/>
    <w:rsid w:val="00802861"/>
    <w:rsid w:val="00811DED"/>
    <w:rsid w:val="008161CA"/>
    <w:rsid w:val="00820887"/>
    <w:rsid w:val="00820F0A"/>
    <w:rsid w:val="00823088"/>
    <w:rsid w:val="00824923"/>
    <w:rsid w:val="00831CC3"/>
    <w:rsid w:val="00835B66"/>
    <w:rsid w:val="00837810"/>
    <w:rsid w:val="008403EA"/>
    <w:rsid w:val="00851DAB"/>
    <w:rsid w:val="008522E0"/>
    <w:rsid w:val="00855F4D"/>
    <w:rsid w:val="008568D9"/>
    <w:rsid w:val="00857124"/>
    <w:rsid w:val="0086726B"/>
    <w:rsid w:val="00867FFE"/>
    <w:rsid w:val="00877788"/>
    <w:rsid w:val="0088254E"/>
    <w:rsid w:val="0089257E"/>
    <w:rsid w:val="008A520F"/>
    <w:rsid w:val="008A6DD3"/>
    <w:rsid w:val="008B1CB9"/>
    <w:rsid w:val="008B2CD7"/>
    <w:rsid w:val="008B3629"/>
    <w:rsid w:val="008B4D19"/>
    <w:rsid w:val="008C3F46"/>
    <w:rsid w:val="008C6FE3"/>
    <w:rsid w:val="008D1069"/>
    <w:rsid w:val="008D3D14"/>
    <w:rsid w:val="008D4407"/>
    <w:rsid w:val="008D5B93"/>
    <w:rsid w:val="008D5C0F"/>
    <w:rsid w:val="008E75D1"/>
    <w:rsid w:val="00900084"/>
    <w:rsid w:val="00900AB3"/>
    <w:rsid w:val="00901637"/>
    <w:rsid w:val="009027FD"/>
    <w:rsid w:val="00912DD1"/>
    <w:rsid w:val="00927EE5"/>
    <w:rsid w:val="009306DF"/>
    <w:rsid w:val="0093078C"/>
    <w:rsid w:val="0093323E"/>
    <w:rsid w:val="00933EC9"/>
    <w:rsid w:val="00935100"/>
    <w:rsid w:val="00935431"/>
    <w:rsid w:val="009446FE"/>
    <w:rsid w:val="009466FA"/>
    <w:rsid w:val="009471DA"/>
    <w:rsid w:val="0095196E"/>
    <w:rsid w:val="009535AA"/>
    <w:rsid w:val="009616D8"/>
    <w:rsid w:val="00975756"/>
    <w:rsid w:val="00981A7E"/>
    <w:rsid w:val="00982EB5"/>
    <w:rsid w:val="009854B3"/>
    <w:rsid w:val="009870B3"/>
    <w:rsid w:val="00987156"/>
    <w:rsid w:val="0098760E"/>
    <w:rsid w:val="009A0912"/>
    <w:rsid w:val="009A3693"/>
    <w:rsid w:val="009A46C4"/>
    <w:rsid w:val="009A5CAF"/>
    <w:rsid w:val="009D3B75"/>
    <w:rsid w:val="009E5E0F"/>
    <w:rsid w:val="009E6DE9"/>
    <w:rsid w:val="009F0610"/>
    <w:rsid w:val="009F315B"/>
    <w:rsid w:val="009F6FFC"/>
    <w:rsid w:val="009F7EB9"/>
    <w:rsid w:val="00A1057D"/>
    <w:rsid w:val="00A14316"/>
    <w:rsid w:val="00A20FEB"/>
    <w:rsid w:val="00A46A0A"/>
    <w:rsid w:val="00A46C53"/>
    <w:rsid w:val="00A55A50"/>
    <w:rsid w:val="00A5646E"/>
    <w:rsid w:val="00A63ABF"/>
    <w:rsid w:val="00A837A8"/>
    <w:rsid w:val="00A90DE8"/>
    <w:rsid w:val="00A96202"/>
    <w:rsid w:val="00AA6106"/>
    <w:rsid w:val="00AA6CF9"/>
    <w:rsid w:val="00AA6DE0"/>
    <w:rsid w:val="00AA7212"/>
    <w:rsid w:val="00AA76DD"/>
    <w:rsid w:val="00AB50C5"/>
    <w:rsid w:val="00AC0413"/>
    <w:rsid w:val="00AC428E"/>
    <w:rsid w:val="00AC7ADA"/>
    <w:rsid w:val="00AD0114"/>
    <w:rsid w:val="00AD7F16"/>
    <w:rsid w:val="00AE2A39"/>
    <w:rsid w:val="00AE469E"/>
    <w:rsid w:val="00AE68B5"/>
    <w:rsid w:val="00AE79DA"/>
    <w:rsid w:val="00AF279B"/>
    <w:rsid w:val="00AF4B75"/>
    <w:rsid w:val="00B013E1"/>
    <w:rsid w:val="00B16702"/>
    <w:rsid w:val="00B17C04"/>
    <w:rsid w:val="00B21615"/>
    <w:rsid w:val="00B2465A"/>
    <w:rsid w:val="00B35819"/>
    <w:rsid w:val="00B40244"/>
    <w:rsid w:val="00B43293"/>
    <w:rsid w:val="00B47C48"/>
    <w:rsid w:val="00B524E1"/>
    <w:rsid w:val="00B53BF2"/>
    <w:rsid w:val="00B741A7"/>
    <w:rsid w:val="00B7727B"/>
    <w:rsid w:val="00B8381E"/>
    <w:rsid w:val="00B93709"/>
    <w:rsid w:val="00B96496"/>
    <w:rsid w:val="00BA0CB6"/>
    <w:rsid w:val="00BA1CE4"/>
    <w:rsid w:val="00BA368E"/>
    <w:rsid w:val="00BB49E7"/>
    <w:rsid w:val="00BC1369"/>
    <w:rsid w:val="00BC6109"/>
    <w:rsid w:val="00BC64ED"/>
    <w:rsid w:val="00BD2357"/>
    <w:rsid w:val="00BD253D"/>
    <w:rsid w:val="00BD6360"/>
    <w:rsid w:val="00BD704E"/>
    <w:rsid w:val="00BE19F1"/>
    <w:rsid w:val="00BE5F51"/>
    <w:rsid w:val="00BE6C84"/>
    <w:rsid w:val="00BF6580"/>
    <w:rsid w:val="00BF7B96"/>
    <w:rsid w:val="00C010B3"/>
    <w:rsid w:val="00C01B68"/>
    <w:rsid w:val="00C07D48"/>
    <w:rsid w:val="00C134BC"/>
    <w:rsid w:val="00C200AF"/>
    <w:rsid w:val="00C20C57"/>
    <w:rsid w:val="00C3030B"/>
    <w:rsid w:val="00C33610"/>
    <w:rsid w:val="00C35C23"/>
    <w:rsid w:val="00C40954"/>
    <w:rsid w:val="00C40AD2"/>
    <w:rsid w:val="00C64A05"/>
    <w:rsid w:val="00C727C5"/>
    <w:rsid w:val="00C83888"/>
    <w:rsid w:val="00C83F05"/>
    <w:rsid w:val="00C84B15"/>
    <w:rsid w:val="00C85110"/>
    <w:rsid w:val="00C92AB7"/>
    <w:rsid w:val="00CA4C51"/>
    <w:rsid w:val="00CA4E51"/>
    <w:rsid w:val="00CA61E9"/>
    <w:rsid w:val="00CD616D"/>
    <w:rsid w:val="00CE5657"/>
    <w:rsid w:val="00CE72E7"/>
    <w:rsid w:val="00CF2F84"/>
    <w:rsid w:val="00CF4884"/>
    <w:rsid w:val="00D0661D"/>
    <w:rsid w:val="00D10D79"/>
    <w:rsid w:val="00D116C8"/>
    <w:rsid w:val="00D12E66"/>
    <w:rsid w:val="00D222D6"/>
    <w:rsid w:val="00D24D80"/>
    <w:rsid w:val="00D312B0"/>
    <w:rsid w:val="00D3390C"/>
    <w:rsid w:val="00D41804"/>
    <w:rsid w:val="00D519EF"/>
    <w:rsid w:val="00D52CB0"/>
    <w:rsid w:val="00D552AA"/>
    <w:rsid w:val="00D5624E"/>
    <w:rsid w:val="00D57096"/>
    <w:rsid w:val="00D60BCA"/>
    <w:rsid w:val="00D62F26"/>
    <w:rsid w:val="00D649F5"/>
    <w:rsid w:val="00D671BD"/>
    <w:rsid w:val="00D67BE8"/>
    <w:rsid w:val="00D71CF3"/>
    <w:rsid w:val="00D749A9"/>
    <w:rsid w:val="00D86371"/>
    <w:rsid w:val="00D86C09"/>
    <w:rsid w:val="00D87241"/>
    <w:rsid w:val="00D90D49"/>
    <w:rsid w:val="00DA293A"/>
    <w:rsid w:val="00DB0D5B"/>
    <w:rsid w:val="00DB2116"/>
    <w:rsid w:val="00DB29BB"/>
    <w:rsid w:val="00DC44C6"/>
    <w:rsid w:val="00DC4DD3"/>
    <w:rsid w:val="00DC5B7F"/>
    <w:rsid w:val="00DC7F11"/>
    <w:rsid w:val="00DD06C9"/>
    <w:rsid w:val="00DD4195"/>
    <w:rsid w:val="00DE723E"/>
    <w:rsid w:val="00DF1ABA"/>
    <w:rsid w:val="00E13D04"/>
    <w:rsid w:val="00E20A7F"/>
    <w:rsid w:val="00E25846"/>
    <w:rsid w:val="00E26E36"/>
    <w:rsid w:val="00E306C0"/>
    <w:rsid w:val="00E33D72"/>
    <w:rsid w:val="00E34360"/>
    <w:rsid w:val="00E4123C"/>
    <w:rsid w:val="00E62852"/>
    <w:rsid w:val="00E6599C"/>
    <w:rsid w:val="00E70B6E"/>
    <w:rsid w:val="00E73F34"/>
    <w:rsid w:val="00E819EE"/>
    <w:rsid w:val="00E824D9"/>
    <w:rsid w:val="00E8534B"/>
    <w:rsid w:val="00E91E45"/>
    <w:rsid w:val="00E9213B"/>
    <w:rsid w:val="00E922AB"/>
    <w:rsid w:val="00EA11B4"/>
    <w:rsid w:val="00EA3F8C"/>
    <w:rsid w:val="00EB1236"/>
    <w:rsid w:val="00EC0CA9"/>
    <w:rsid w:val="00ED2E7B"/>
    <w:rsid w:val="00ED4A8B"/>
    <w:rsid w:val="00ED714F"/>
    <w:rsid w:val="00EE0102"/>
    <w:rsid w:val="00F02715"/>
    <w:rsid w:val="00F120EC"/>
    <w:rsid w:val="00F121B7"/>
    <w:rsid w:val="00F16972"/>
    <w:rsid w:val="00F26008"/>
    <w:rsid w:val="00F43436"/>
    <w:rsid w:val="00F44B76"/>
    <w:rsid w:val="00F5334E"/>
    <w:rsid w:val="00F615CA"/>
    <w:rsid w:val="00F61CD8"/>
    <w:rsid w:val="00F65B71"/>
    <w:rsid w:val="00F709BF"/>
    <w:rsid w:val="00F738FE"/>
    <w:rsid w:val="00F76537"/>
    <w:rsid w:val="00F804B4"/>
    <w:rsid w:val="00F82A68"/>
    <w:rsid w:val="00F82C80"/>
    <w:rsid w:val="00F87607"/>
    <w:rsid w:val="00F9040E"/>
    <w:rsid w:val="00F975E1"/>
    <w:rsid w:val="00FA2BE9"/>
    <w:rsid w:val="00FA5AF2"/>
    <w:rsid w:val="00FB7578"/>
    <w:rsid w:val="00FC795A"/>
    <w:rsid w:val="00FD5620"/>
    <w:rsid w:val="00FD650A"/>
    <w:rsid w:val="00FD6E0D"/>
    <w:rsid w:val="00FD7167"/>
    <w:rsid w:val="00FE00ED"/>
    <w:rsid w:val="00FE3172"/>
    <w:rsid w:val="00FE4257"/>
    <w:rsid w:val="00FE44E5"/>
    <w:rsid w:val="00FE4722"/>
    <w:rsid w:val="00FF15E6"/>
    <w:rsid w:val="00FF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www.proevents.uwsp.edu"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footer" Target="footer2.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1</Section>
    <Calendar_x0020_Year xmlns="409cf07c-705a-4568-bc2e-e1a7cd36a2d3">2023</Calendar_x0020_Year>
    <Course_x0020_Name xmlns="409cf07c-705a-4568-bc2e-e1a7cd36a2d3">Principles of Marketing</Course_x0020_Name>
    <Instructor xmlns="409cf07c-705a-4568-bc2e-e1a7cd36a2d3">Martin Meyers</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6C258-3C50-434A-8C10-2AB187B378CB}"/>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0</Pages>
  <Words>3526</Words>
  <Characters>2010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39</cp:revision>
  <cp:lastPrinted>2022-08-12T17:29:00Z</cp:lastPrinted>
  <dcterms:created xsi:type="dcterms:W3CDTF">2022-04-05T15:34:00Z</dcterms:created>
  <dcterms:modified xsi:type="dcterms:W3CDTF">2023-01-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